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oranger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Entsorgen Sie den Inhalt/das Behältnis in ... (... gemäß den lokalen/regionalen/nationalen oder internationalen Vorschrift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yl acetate, nerol, Geraniol; (2E)-3,7-Dimethylocta-2,6-dien-1-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ange. Honigtau.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Körpergewic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oranger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oranger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benzyl benzoate ; linalyl acetate ; nerol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yl acetate, nerol, Geraniol; (2E)-3,7-Dimethylocta-2,6-dien-1-ol.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oranger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oranger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1.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72E008C-83BB-43F2-B5CC-D6A34F1B71F5}"/>
</file>

<file path=customXml/itemProps3.xml><?xml version="1.0" encoding="utf-8"?>
<ds:datastoreItem xmlns:ds="http://schemas.openxmlformats.org/officeDocument/2006/customXml" ds:itemID="{93675AAE-90E9-40E7-800C-CD773D225A6D}"/>
</file>

<file path=customXml/itemProps4.xml><?xml version="1.0" encoding="utf-8"?>
<ds:datastoreItem xmlns:ds="http://schemas.openxmlformats.org/officeDocument/2006/customXml" ds:itemID="{C405737B-6905-44D9-8F64-9097DF59BB9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